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6C4A8" w14:textId="71BE7ED3" w:rsidR="00455D91" w:rsidRPr="00572D01" w:rsidRDefault="00455D91" w:rsidP="00572D01">
      <w:pPr>
        <w:spacing w:after="240" w:line="312" w:lineRule="auto"/>
        <w:contextualSpacing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kern w:val="36"/>
          <w:sz w:val="36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color w:val="000000" w:themeColor="text1"/>
          <w:kern w:val="36"/>
          <w:sz w:val="36"/>
          <w:szCs w:val="28"/>
        </w:rPr>
        <w:t>Dày</w:t>
      </w:r>
      <w:proofErr w:type="spellEnd"/>
      <w:r w:rsidRPr="00572D01">
        <w:rPr>
          <w:rFonts w:ascii="Times New Roman" w:eastAsia="Times New Roman" w:hAnsi="Times New Roman" w:cs="Times New Roman"/>
          <w:b/>
          <w:color w:val="000000" w:themeColor="text1"/>
          <w:kern w:val="36"/>
          <w:sz w:val="36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color w:val="000000" w:themeColor="text1"/>
          <w:kern w:val="36"/>
          <w:sz w:val="36"/>
          <w:szCs w:val="28"/>
        </w:rPr>
        <w:t>sừng</w:t>
      </w:r>
      <w:proofErr w:type="spellEnd"/>
      <w:r w:rsidRPr="00572D01">
        <w:rPr>
          <w:rFonts w:ascii="Times New Roman" w:eastAsia="Times New Roman" w:hAnsi="Times New Roman" w:cs="Times New Roman"/>
          <w:b/>
          <w:color w:val="000000" w:themeColor="text1"/>
          <w:kern w:val="36"/>
          <w:sz w:val="36"/>
          <w:szCs w:val="28"/>
        </w:rPr>
        <w:t xml:space="preserve"> do </w:t>
      </w:r>
      <w:proofErr w:type="spellStart"/>
      <w:r w:rsidRPr="00572D01">
        <w:rPr>
          <w:rFonts w:ascii="Times New Roman" w:eastAsia="Times New Roman" w:hAnsi="Times New Roman" w:cs="Times New Roman"/>
          <w:b/>
          <w:color w:val="000000" w:themeColor="text1"/>
          <w:kern w:val="36"/>
          <w:sz w:val="36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b/>
          <w:color w:val="000000" w:themeColor="text1"/>
          <w:kern w:val="36"/>
          <w:sz w:val="36"/>
          <w:szCs w:val="28"/>
        </w:rPr>
        <w:t xml:space="preserve"> (Aquagenic Keratoderma)</w:t>
      </w:r>
    </w:p>
    <w:p w14:paraId="5C5E7EAC" w14:textId="3FABEF7B" w:rsidR="00010B43" w:rsidRPr="00572D01" w:rsidRDefault="00010B43" w:rsidP="00572D01">
      <w:pPr>
        <w:spacing w:after="120" w:line="24" w:lineRule="atLeast"/>
        <w:contextualSpacing/>
        <w:jc w:val="center"/>
        <w:outlineLvl w:val="0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ê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bài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quá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15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ừ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,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iết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ắt</w:t>
      </w:r>
      <w:proofErr w:type="spellEnd"/>
    </w:p>
    <w:p w14:paraId="60275477" w14:textId="77777777" w:rsidR="00954642" w:rsidRPr="00572D01" w:rsidRDefault="00954642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CF10EF8" w14:textId="77777777" w:rsidR="00D8206A" w:rsidRPr="00572D01" w:rsidRDefault="00DB5CB5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hAnsi="Times New Roman" w:cs="Times New Roman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Tổng</w:t>
      </w:r>
      <w:proofErr w:type="spellEnd"/>
      <w:r w:rsidRPr="00572D01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quan</w:t>
      </w:r>
      <w:proofErr w:type="spellEnd"/>
      <w:r w:rsidR="00954642" w:rsidRPr="00572D01">
        <w:rPr>
          <w:rFonts w:ascii="Times New Roman" w:hAnsi="Times New Roman" w:cs="Times New Roman"/>
        </w:rPr>
        <w:t xml:space="preserve"> </w:t>
      </w:r>
    </w:p>
    <w:p w14:paraId="73917FC5" w14:textId="4B74A692" w:rsidR="00F0017B" w:rsidRPr="008A5E86" w:rsidRDefault="00954642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quá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100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ừ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,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ríc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dẫn</w:t>
      </w:r>
      <w:proofErr w:type="spellEnd"/>
    </w:p>
    <w:p w14:paraId="146AE267" w14:textId="32F4C760" w:rsidR="00455D91" w:rsidRPr="00572D01" w:rsidRDefault="000F28CB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hAnsi="Times New Roman" w:cs="Times New Roman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Giới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hiệ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được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ấ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đê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̀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hín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ầ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đă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ải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.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í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dụ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hư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sa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:</w:t>
      </w:r>
    </w:p>
    <w:p w14:paraId="6C5D3752" w14:textId="5DC87254" w:rsidR="00954642" w:rsidRPr="00572D01" w:rsidRDefault="00455D91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à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ừ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do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(</w:t>
      </w:r>
      <w:r w:rsidR="00F0017B"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Aquagenic Keratoderma - </w:t>
      </w: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AK)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ì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iế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ặ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ắ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ả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ặ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ư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ở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ẩ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ả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ắ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á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á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o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qua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a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gâ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ừ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2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10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ú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ẽ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i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ấ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ú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iờ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a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da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ô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 </w:t>
      </w:r>
    </w:p>
    <w:p w14:paraId="770F498B" w14:textId="77777777" w:rsidR="00D8206A" w:rsidRPr="00572D01" w:rsidRDefault="00954642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Nội</w:t>
      </w:r>
      <w:proofErr w:type="spellEnd"/>
      <w:r w:rsidRPr="00572D01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dung </w:t>
      </w:r>
      <w:proofErr w:type="spellStart"/>
      <w:r w:rsidRPr="00572D01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chính</w:t>
      </w:r>
      <w:proofErr w:type="spellEnd"/>
      <w:r w:rsidRPr="00572D01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14:paraId="2FAB5E26" w14:textId="2C494A68" w:rsidR="00F0017B" w:rsidRPr="008A5E86" w:rsidRDefault="00D8206A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ừ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1000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đế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quá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2000 </w:t>
      </w:r>
      <w:proofErr w:type="spellStart"/>
      <w:r w:rsidR="00954642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ừ</w:t>
      </w:r>
      <w:proofErr w:type="spellEnd"/>
    </w:p>
    <w:p w14:paraId="6C23E646" w14:textId="77777777" w:rsidR="00D571E6" w:rsidRDefault="00F0017B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iết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ập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ru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ấ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đề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qua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rọng</w:t>
      </w:r>
      <w:proofErr w:type="spellEnd"/>
    </w:p>
    <w:p w14:paraId="18702FD8" w14:textId="2F82FC18" w:rsidR="00F0017B" w:rsidRPr="008A5E86" w:rsidRDefault="00D571E6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</w:pPr>
      <w:proofErr w:type="spellStart"/>
      <w:r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gôn</w:t>
      </w:r>
      <w:proofErr w:type="spellEnd"/>
      <w:r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gữ</w:t>
      </w:r>
      <w:proofErr w:type="spellEnd"/>
      <w:r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dễ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hiểu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ới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ả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gười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rong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huyên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gành</w:t>
      </w:r>
      <w:proofErr w:type="spellEnd"/>
    </w:p>
    <w:p w14:paraId="77230086" w14:textId="44786FBC" w:rsidR="00F0017B" w:rsidRPr="008A5E86" w:rsidRDefault="00A51A36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iết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quá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sâ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ề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ơ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hế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bện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sin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,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xét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ghiệm</w:t>
      </w:r>
      <w:proofErr w:type="spellEnd"/>
      <w:r w:rsidR="00F0017B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, </w:t>
      </w:r>
      <w:proofErr w:type="spellStart"/>
      <w:r w:rsidR="00A06AEA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="00A06AEA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="00A06AEA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iết</w:t>
      </w:r>
      <w:proofErr w:type="spellEnd"/>
      <w:r w:rsidR="00A06AEA"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liề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điề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rị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ụ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hể</w:t>
      </w:r>
      <w:proofErr w:type="spellEnd"/>
    </w:p>
    <w:p w14:paraId="171CA571" w14:textId="55B78F78" w:rsidR="000F28CB" w:rsidRPr="008A5E86" w:rsidRDefault="00F0017B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Khô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iết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báo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áo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số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liệ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ghiê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ứu</w:t>
      </w:r>
      <w:proofErr w:type="spellEnd"/>
    </w:p>
    <w:p w14:paraId="2DBD4DA0" w14:textId="0DCBE30A" w:rsidR="00F0017B" w:rsidRPr="008A5E86" w:rsidRDefault="00F0017B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</w:pP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ác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ừ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iế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an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phải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dịc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ra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iếng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iệt</w:t>
      </w:r>
      <w:proofErr w:type="spellEnd"/>
    </w:p>
    <w:p w14:paraId="03C4BD43" w14:textId="5F7B8574" w:rsidR="00954642" w:rsidRPr="00572D01" w:rsidRDefault="000F28CB" w:rsidP="00572D01">
      <w:pPr>
        <w:pStyle w:val="ListParagraph"/>
        <w:shd w:val="clear" w:color="auto" w:fill="FFFFFF"/>
        <w:tabs>
          <w:tab w:val="left" w:pos="0"/>
          <w:tab w:val="left" w:pos="284"/>
        </w:tabs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Có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hê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̉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phâ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hàn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ác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mục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,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iể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mục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ùy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heo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qua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điểm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a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̀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ách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iếp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ận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của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tác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gia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̉,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ví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dụ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như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 xml:space="preserve"> </w:t>
      </w:r>
      <w:proofErr w:type="spellStart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sau</w:t>
      </w:r>
      <w:proofErr w:type="spellEnd"/>
      <w:r w:rsidRPr="008A5E86">
        <w:rPr>
          <w:rFonts w:ascii="Times New Roman" w:eastAsia="Times New Roman" w:hAnsi="Times New Roman" w:cs="Times New Roman"/>
          <w:b/>
          <w:color w:val="595959" w:themeColor="text1" w:themeTint="A6"/>
          <w:kern w:val="36"/>
          <w:sz w:val="24"/>
          <w:szCs w:val="24"/>
          <w:highlight w:val="yellow"/>
        </w:rPr>
        <w:t>:</w:t>
      </w:r>
    </w:p>
    <w:p w14:paraId="59F7A901" w14:textId="13D23966" w:rsidR="00455D91" w:rsidRPr="00572D01" w:rsidRDefault="00954642" w:rsidP="00572D01">
      <w:pPr>
        <w:pStyle w:val="ListParagraph"/>
        <w:numPr>
          <w:ilvl w:val="0"/>
          <w:numId w:val="10"/>
        </w:numPr>
        <w:shd w:val="clear" w:color="auto" w:fill="FFFFFF"/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Nguyê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nhâ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0D1B7072" w14:textId="77777777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ơ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ế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i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ủ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AK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ẫ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ư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õ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à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ớ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iề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iả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uyế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ượ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ư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a.</w:t>
      </w:r>
      <w:proofErr w:type="spellEnd"/>
    </w:p>
    <w:p w14:paraId="7D1C724C" w14:textId="2EAB400A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ố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á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ấ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ă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à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i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qu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í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di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uyề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di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uyề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gen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ặ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iễ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ắ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ườ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 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qu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iể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í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i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qu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i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ố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ồ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ô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ố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o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ứ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ă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à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à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ớ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ừ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ồ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ộ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ấ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iệ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iả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o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ồ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ô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4759D41B" w14:textId="77777777" w:rsidR="00455D91" w:rsidRPr="00572D01" w:rsidRDefault="00455D91" w:rsidP="00572D01">
      <w:pPr>
        <w:pStyle w:val="ListParagraph"/>
        <w:numPr>
          <w:ilvl w:val="0"/>
          <w:numId w:val="10"/>
        </w:numPr>
        <w:shd w:val="clear" w:color="auto" w:fill="FFFFFF"/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iểu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hiệ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âm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àng</w:t>
      </w:r>
      <w:proofErr w:type="spellEnd"/>
    </w:p>
    <w:p w14:paraId="5C2AEB72" w14:textId="77777777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AK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ặ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ư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ở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ì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xuấ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iệ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ế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ă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à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ắ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o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à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ư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á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uộ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a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iế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xú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ớ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ờ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i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gắ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oả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2-10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ú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ự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ư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ế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ă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quá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ứ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ủ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ò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à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a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do ở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o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ồ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ắ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oặ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ồ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ơ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ờ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i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à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ế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ă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à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o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qua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ườ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i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ấ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o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ò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10 – 60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ú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a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ô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ư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ũ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ồ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ạ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â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. </w:t>
      </w:r>
    </w:p>
    <w:p w14:paraId="49797B96" w14:textId="77777777" w:rsidR="00455D91" w:rsidRPr="00572D01" w:rsidRDefault="00455D91" w:rsidP="00572D01">
      <w:pPr>
        <w:pStyle w:val="ListParagraph"/>
        <w:numPr>
          <w:ilvl w:val="0"/>
          <w:numId w:val="10"/>
        </w:numPr>
        <w:shd w:val="clear" w:color="auto" w:fill="FFFFFF"/>
        <w:spacing w:after="240" w:line="312" w:lineRule="auto"/>
        <w:ind w:left="0"/>
        <w:contextualSpacing w:val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hẩ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đoá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xác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định</w:t>
      </w:r>
      <w:proofErr w:type="spellEnd"/>
    </w:p>
    <w:p w14:paraId="548700C8" w14:textId="77777777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ẩ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o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ủ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yế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ự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a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iề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ử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á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â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à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ậ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â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à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a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í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ỗ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ợ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5A35E9F2" w14:textId="77777777" w:rsidR="00455D91" w:rsidRPr="00572D01" w:rsidRDefault="00455D91" w:rsidP="00572D01">
      <w:pPr>
        <w:numPr>
          <w:ilvl w:val="0"/>
          <w:numId w:val="7"/>
        </w:numPr>
        <w:shd w:val="clear" w:color="auto" w:fill="FFFFFF"/>
        <w:tabs>
          <w:tab w:val="left" w:pos="0"/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lastRenderedPageBreak/>
        <w:t>Thự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: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iệ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ứ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ễ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à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qu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á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ượ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â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iế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xú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ớ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–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ấ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iệ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“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ú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a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xô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” (“hand-in-the bucket”)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a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ố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ẩ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o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ấ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íc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íc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ổ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ủ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AK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a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ạ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615CDB54" w14:textId="77777777" w:rsidR="00DB5CB5" w:rsidRPr="00572D01" w:rsidRDefault="00455D91" w:rsidP="00572D01">
      <w:pPr>
        <w:numPr>
          <w:ilvl w:val="0"/>
          <w:numId w:val="7"/>
        </w:numPr>
        <w:shd w:val="clear" w:color="auto" w:fill="FFFFFF"/>
        <w:tabs>
          <w:tab w:val="left" w:pos="0"/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ơ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ă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: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â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ấ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ă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á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oặ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gứ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gá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ị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ạ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ổ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20A89F8C" w14:textId="77777777" w:rsidR="00455D91" w:rsidRPr="00572D01" w:rsidRDefault="00455D91" w:rsidP="00572D01">
      <w:pPr>
        <w:pStyle w:val="ListParagraph"/>
        <w:numPr>
          <w:ilvl w:val="0"/>
          <w:numId w:val="10"/>
        </w:numPr>
        <w:shd w:val="clear" w:color="auto" w:fill="FFFFFF"/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hẩ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đoá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hân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iệt</w:t>
      </w:r>
      <w:proofErr w:type="spellEnd"/>
    </w:p>
    <w:p w14:paraId="7FFD93E0" w14:textId="77777777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ermoscop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ượ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ử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ụ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ư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á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ẩ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o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a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ó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ô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xâ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ấ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ướ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à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ô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ọ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oặ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ư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á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a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ế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ô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ọ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ổ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sung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ẩ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o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ermoscop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ợ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ý AK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iề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ộ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ủ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ố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uy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ồ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ô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ạ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ù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ổ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ộ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ấ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3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ầ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so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ớ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ù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da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ì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ườ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4275B711" w14:textId="77777777" w:rsidR="00455D91" w:rsidRPr="00572D01" w:rsidRDefault="00455D91" w:rsidP="00572D01">
      <w:pPr>
        <w:pStyle w:val="ListParagraph"/>
        <w:numPr>
          <w:ilvl w:val="0"/>
          <w:numId w:val="10"/>
        </w:numPr>
        <w:shd w:val="clear" w:color="auto" w:fill="FFFFFF"/>
        <w:spacing w:after="240" w:line="312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Điều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rị</w:t>
      </w:r>
      <w:proofErr w:type="spellEnd"/>
    </w:p>
    <w:p w14:paraId="38FCEFA0" w14:textId="77777777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ố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ườ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ợ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ệ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ự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iớ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u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i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AK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ườ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â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ị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ả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ề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ấ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â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ý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do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ầ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ả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ộ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iệ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á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iề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ị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íc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ợ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5A81AEE8" w14:textId="77777777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iề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ị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bao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ồ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á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ẻ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oặ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ế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ợ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song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iệ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quả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ủ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á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iề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ị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a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ớ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ừ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ườ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ợ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ô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ự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ố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ấ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về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iề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ị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â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à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3C1FD5B2" w14:textId="75757941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ả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ẩ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muố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ô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ô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ạ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hỗ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ượ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sử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ụ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ổ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iế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ấ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  <w:r w:rsidR="00D8206A"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uy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hiê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ô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ả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lú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nà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ũ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iệ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quả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</w:t>
      </w:r>
    </w:p>
    <w:p w14:paraId="2C55D838" w14:textId="77777777" w:rsidR="00455D91" w:rsidRPr="00572D01" w:rsidRDefault="00455D91" w:rsidP="00572D01">
      <w:pPr>
        <w:shd w:val="clear" w:color="auto" w:fill="FFFFFF"/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ư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há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điề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rị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ù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:</w:t>
      </w:r>
    </w:p>
    <w:p w14:paraId="7454ABEA" w14:textId="0BC7B702" w:rsidR="00455D91" w:rsidRPr="00572D01" w:rsidRDefault="00455D91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Acid salicylic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bôi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tại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chỗ</w:t>
      </w:r>
      <w:proofErr w:type="spellEnd"/>
    </w:p>
    <w:p w14:paraId="6F542C76" w14:textId="37E7A303" w:rsidR="00455D91" w:rsidRPr="00572D01" w:rsidRDefault="00455D91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Formalin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trong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rượu</w:t>
      </w:r>
      <w:proofErr w:type="spellEnd"/>
    </w:p>
    <w:p w14:paraId="0B3A9FD5" w14:textId="77777777" w:rsidR="00455D91" w:rsidRPr="00572D01" w:rsidRDefault="00455D91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Tắm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nước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muối</w:t>
      </w:r>
      <w:proofErr w:type="spellEnd"/>
    </w:p>
    <w:p w14:paraId="631276AF" w14:textId="77777777" w:rsidR="00455D91" w:rsidRPr="00572D01" w:rsidRDefault="00455D91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Thuốc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 </w:t>
      </w:r>
      <w:proofErr w:type="spellStart"/>
      <w:r w:rsidRPr="00572D01">
        <w:rPr>
          <w:rFonts w:ascii="Times New Roman" w:hAnsi="Times New Roman" w:cs="Times New Roman"/>
          <w:color w:val="000000" w:themeColor="text1"/>
        </w:rPr>
        <w:fldChar w:fldCharType="begin"/>
      </w:r>
      <w:r w:rsidRPr="00572D01">
        <w:rPr>
          <w:rFonts w:ascii="Times New Roman" w:hAnsi="Times New Roman" w:cs="Times New Roman"/>
          <w:color w:val="000000" w:themeColor="text1"/>
        </w:rPr>
        <w:instrText>HYPERLINK "https://dermnetnz.org/topics/antihistamines/"</w:instrText>
      </w:r>
      <w:r w:rsidRPr="00572D01">
        <w:rPr>
          <w:rFonts w:ascii="Times New Roman" w:hAnsi="Times New Roman" w:cs="Times New Roman"/>
          <w:color w:val="000000" w:themeColor="text1"/>
        </w:rPr>
      </w:r>
      <w:r w:rsidRPr="00572D01">
        <w:rPr>
          <w:rFonts w:ascii="Times New Roman" w:hAnsi="Times New Roman" w:cs="Times New Roman"/>
          <w:color w:val="000000" w:themeColor="text1"/>
        </w:rPr>
        <w:fldChar w:fldCharType="separate"/>
      </w:r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kháng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histamine</w:t>
      </w:r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fldChar w:fldCharType="end"/>
      </w:r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 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đường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uống</w:t>
      </w:r>
      <w:proofErr w:type="spellEnd"/>
    </w:p>
    <w:p w14:paraId="565FFC47" w14:textId="77777777" w:rsidR="00455D91" w:rsidRPr="00572D01" w:rsidRDefault="00000000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</w:pPr>
      <w:hyperlink r:id="rId8" w:history="1">
        <w:proofErr w:type="spellStart"/>
        <w:r w:rsidR="00455D91" w:rsidRPr="00572D01">
          <w:rPr>
            <w:rFonts w:ascii="Times New Roman" w:eastAsia="Times New Roman" w:hAnsi="Times New Roman" w:cs="Times New Roman"/>
            <w:color w:val="000000" w:themeColor="text1"/>
            <w:sz w:val="24"/>
            <w:szCs w:val="28"/>
          </w:rPr>
          <w:t>Tiêm</w:t>
        </w:r>
        <w:proofErr w:type="spellEnd"/>
        <w:r w:rsidR="00455D91" w:rsidRPr="00572D01">
          <w:rPr>
            <w:rFonts w:ascii="Times New Roman" w:eastAsia="Times New Roman" w:hAnsi="Times New Roman" w:cs="Times New Roman"/>
            <w:color w:val="000000" w:themeColor="text1"/>
            <w:sz w:val="24"/>
            <w:szCs w:val="28"/>
          </w:rPr>
          <w:t> </w:t>
        </w:r>
        <w:proofErr w:type="spellStart"/>
        <w:r w:rsidR="00455D91" w:rsidRPr="00572D01">
          <w:rPr>
            <w:rFonts w:ascii="Times New Roman" w:eastAsia="Times New Roman" w:hAnsi="Times New Roman" w:cs="Times New Roman"/>
            <w:color w:val="000000" w:themeColor="text1"/>
            <w:sz w:val="24"/>
            <w:szCs w:val="28"/>
          </w:rPr>
          <w:t>độc</w:t>
        </w:r>
        <w:proofErr w:type="spellEnd"/>
        <w:r w:rsidR="00455D91" w:rsidRPr="00572D01">
          <w:rPr>
            <w:rFonts w:ascii="Times New Roman" w:eastAsia="Times New Roman" w:hAnsi="Times New Roman" w:cs="Times New Roman"/>
            <w:color w:val="000000" w:themeColor="text1"/>
            <w:sz w:val="24"/>
            <w:szCs w:val="28"/>
          </w:rPr>
          <w:t xml:space="preserve"> </w:t>
        </w:r>
        <w:proofErr w:type="spellStart"/>
        <w:r w:rsidR="00455D91" w:rsidRPr="00572D01">
          <w:rPr>
            <w:rFonts w:ascii="Times New Roman" w:eastAsia="Times New Roman" w:hAnsi="Times New Roman" w:cs="Times New Roman"/>
            <w:color w:val="000000" w:themeColor="text1"/>
            <w:sz w:val="24"/>
            <w:szCs w:val="28"/>
          </w:rPr>
          <w:t>tố</w:t>
        </w:r>
        <w:proofErr w:type="spellEnd"/>
      </w:hyperlink>
      <w:hyperlink r:id="rId9" w:history="1">
        <w:r w:rsidR="00455D91" w:rsidRPr="00572D01">
          <w:rPr>
            <w:rFonts w:ascii="Times New Roman" w:eastAsia="Times New Roman" w:hAnsi="Times New Roman" w:cs="Times New Roman"/>
            <w:color w:val="000000" w:themeColor="text1"/>
            <w:sz w:val="24"/>
            <w:szCs w:val="28"/>
          </w:rPr>
          <w:t> botulinum</w:t>
        </w:r>
      </w:hyperlink>
      <w:r w:rsidR="00455D91"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.</w:t>
      </w:r>
    </w:p>
    <w:p w14:paraId="3B5E0E6E" w14:textId="77777777" w:rsidR="00455D91" w:rsidRPr="00572D01" w:rsidRDefault="00455D91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Điện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chuyển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ion</w:t>
      </w:r>
    </w:p>
    <w:p w14:paraId="225C5540" w14:textId="77777777" w:rsidR="00455D91" w:rsidRPr="00572D01" w:rsidRDefault="00455D91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Phẫu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thuật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nội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soi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lồng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ngực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cắt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hạch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giao</w:t>
      </w:r>
      <w:proofErr w:type="spellEnd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cảm</w:t>
      </w:r>
      <w:proofErr w:type="spellEnd"/>
    </w:p>
    <w:p w14:paraId="1F456CBB" w14:textId="51B6EFA0" w:rsidR="008B48B5" w:rsidRPr="00572D01" w:rsidRDefault="00455D91" w:rsidP="00572D01">
      <w:pPr>
        <w:numPr>
          <w:ilvl w:val="0"/>
          <w:numId w:val="8"/>
        </w:numPr>
        <w:shd w:val="clear" w:color="auto" w:fill="FFFFFF"/>
        <w:tabs>
          <w:tab w:val="left" w:pos="142"/>
        </w:tabs>
        <w:spacing w:after="240" w:line="312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Oxybutynin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ydroclorid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– amin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ậ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3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tổ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ợp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khá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</w:t>
      </w:r>
      <w:r w:rsidR="00F0017B"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acetylcholine</w:t>
      </w:r>
    </w:p>
    <w:p w14:paraId="75258093" w14:textId="054E13D1" w:rsidR="00F0017B" w:rsidRPr="00572D01" w:rsidRDefault="00F0017B" w:rsidP="00572D01">
      <w:pPr>
        <w:shd w:val="clear" w:color="auto" w:fill="FFFFFF"/>
        <w:tabs>
          <w:tab w:val="left" w:pos="142"/>
        </w:tabs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</w:p>
    <w:p w14:paraId="1F5AFA44" w14:textId="77777777" w:rsidR="00572D01" w:rsidRPr="00572D01" w:rsidRDefault="00572D01" w:rsidP="00572D01">
      <w:pPr>
        <w:shd w:val="clear" w:color="auto" w:fill="FFFFFF"/>
        <w:tabs>
          <w:tab w:val="left" w:pos="142"/>
        </w:tabs>
        <w:spacing w:after="240" w:line="312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</w:p>
    <w:p w14:paraId="4B703192" w14:textId="1BF5ADA3" w:rsidR="00455D91" w:rsidRPr="00572D01" w:rsidRDefault="00455D91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lastRenderedPageBreak/>
        <w:t>Tài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iệu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ham</w:t>
      </w:r>
      <w:proofErr w:type="spellEnd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khảo</w:t>
      </w:r>
      <w:proofErr w:type="spellEnd"/>
      <w:r w:rsidR="00832019" w:rsidRPr="00572D0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="00510774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>T</w:t>
      </w:r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>ối</w:t>
      </w:r>
      <w:proofErr w:type="spellEnd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 xml:space="preserve"> </w:t>
      </w:r>
      <w:proofErr w:type="spellStart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>đa</w:t>
      </w:r>
      <w:proofErr w:type="spellEnd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 xml:space="preserve"> 5 </w:t>
      </w:r>
      <w:proofErr w:type="spellStart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>tài</w:t>
      </w:r>
      <w:proofErr w:type="spellEnd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 xml:space="preserve"> </w:t>
      </w:r>
      <w:proofErr w:type="spellStart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>liệu</w:t>
      </w:r>
      <w:proofErr w:type="spellEnd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 xml:space="preserve"> </w:t>
      </w:r>
      <w:proofErr w:type="spellStart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>tham</w:t>
      </w:r>
      <w:proofErr w:type="spellEnd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 xml:space="preserve"> </w:t>
      </w:r>
      <w:proofErr w:type="spellStart"/>
      <w:r w:rsidR="00832019" w:rsidRPr="008A5E86">
        <w:rPr>
          <w:rFonts w:ascii="Times New Roman" w:eastAsia="Times New Roman" w:hAnsi="Times New Roman" w:cs="Times New Roman"/>
          <w:b/>
          <w:bCs/>
          <w:color w:val="595959" w:themeColor="text1" w:themeTint="A6"/>
          <w:sz w:val="24"/>
          <w:szCs w:val="24"/>
          <w:highlight w:val="yellow"/>
        </w:rPr>
        <w:t>khảo</w:t>
      </w:r>
      <w:proofErr w:type="spellEnd"/>
    </w:p>
    <w:p w14:paraId="3B877C1F" w14:textId="77777777" w:rsidR="009C0E7D" w:rsidRPr="00572D01" w:rsidRDefault="009C0E7D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Goldsmith, L.A (2012). Systemic sclerosis. Fitzpatrick's Dermatology General in Medicine.;2, 1943-1953.</w:t>
      </w:r>
    </w:p>
    <w:p w14:paraId="33A06286" w14:textId="6208B35C" w:rsidR="009C0E7D" w:rsidRPr="00572D01" w:rsidRDefault="009C0E7D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M E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Hettema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D Zhang, H Bootsma et al (2007)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osent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therapy for patients with severe Raynaud’s phenomenon in systemic sclerosis. Ann Rheum Dis;66(3):1398–1399. </w:t>
      </w:r>
    </w:p>
    <w:p w14:paraId="6707C58B" w14:textId="02D5C0AB" w:rsidR="009C0E7D" w:rsidRPr="00572D01" w:rsidRDefault="009C0E7D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S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aris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M. Bruzzone, C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Centanar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Di Vittorio et al (2014). Efficacy of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osent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in the treatment of Raynaud’s phenomenon in patients with systemic sclerosis never treated with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prostanoids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 Reumatismo;17;65(6):286-91.</w:t>
      </w:r>
    </w:p>
    <w:p w14:paraId="4C1A6501" w14:textId="714233D2" w:rsidR="009C0E7D" w:rsidRPr="00572D01" w:rsidRDefault="000662A2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Joglekar A, Tsai FS, McCloskey DA et al (2006)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osent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in pulmonary arterial hypertension secondary to scleroderma. J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heumatol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. 33(1):61-8</w:t>
      </w:r>
    </w:p>
    <w:p w14:paraId="13CAE725" w14:textId="318BFA29" w:rsidR="000662A2" w:rsidRPr="00572D01" w:rsidRDefault="000662A2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Lewis j. Rubin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david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b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adesc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,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roby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j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ars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et al (2002).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Bosenta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therapy for pulmonary arterial hypertension, N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>Engl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4"/>
          <w:szCs w:val="28"/>
        </w:rPr>
        <w:t xml:space="preserve"> J Med.;346(12), 896-908.</w:t>
      </w:r>
    </w:p>
    <w:p w14:paraId="2D2A5735" w14:textId="77777777" w:rsidR="00DB5CB5" w:rsidRPr="00572D01" w:rsidRDefault="00DB5CB5" w:rsidP="00572D01">
      <w:pPr>
        <w:shd w:val="clear" w:color="auto" w:fill="FFFFFF"/>
        <w:spacing w:after="240" w:line="312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8"/>
        </w:rPr>
      </w:pPr>
    </w:p>
    <w:p w14:paraId="4F15D816" w14:textId="3BA64436" w:rsidR="00AB57DF" w:rsidRPr="00572D01" w:rsidRDefault="00AB57DF" w:rsidP="008A5E86">
      <w:pPr>
        <w:spacing w:after="120" w:line="24" w:lineRule="atLeast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72D01">
        <w:rPr>
          <w:rFonts w:ascii="Times New Roman" w:hAnsi="Times New Roman" w:cs="Times New Roman"/>
          <w:b/>
          <w:bCs/>
          <w:sz w:val="24"/>
          <w:szCs w:val="24"/>
        </w:rPr>
        <w:t>Người</w:t>
      </w:r>
      <w:proofErr w:type="spellEnd"/>
      <w:r w:rsidRPr="0057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72D01">
        <w:rPr>
          <w:rFonts w:ascii="Times New Roman" w:hAnsi="Times New Roman" w:cs="Times New Roman"/>
          <w:b/>
          <w:bCs/>
          <w:sz w:val="24"/>
          <w:szCs w:val="24"/>
        </w:rPr>
        <w:t>viết</w:t>
      </w:r>
      <w:proofErr w:type="spellEnd"/>
      <w:r w:rsidRPr="00572D01">
        <w:rPr>
          <w:rFonts w:ascii="Times New Roman" w:hAnsi="Times New Roman" w:cs="Times New Roman"/>
          <w:b/>
          <w:bCs/>
          <w:sz w:val="24"/>
          <w:szCs w:val="24"/>
        </w:rPr>
        <w:t>: TS.BS</w:t>
      </w:r>
      <w:r w:rsidR="0030142B" w:rsidRPr="00572D01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Pr="0057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142B" w:rsidRPr="00572D01">
        <w:rPr>
          <w:rFonts w:ascii="Times New Roman" w:hAnsi="Times New Roman" w:cs="Times New Roman"/>
          <w:b/>
          <w:bCs/>
          <w:sz w:val="24"/>
          <w:szCs w:val="24"/>
        </w:rPr>
        <w:t xml:space="preserve">ThS.BS/ BS </w:t>
      </w:r>
      <w:proofErr w:type="spellStart"/>
      <w:r w:rsidRPr="00572D01">
        <w:rPr>
          <w:rFonts w:ascii="Times New Roman" w:hAnsi="Times New Roman" w:cs="Times New Roman"/>
          <w:b/>
          <w:bCs/>
          <w:sz w:val="24"/>
          <w:szCs w:val="24"/>
        </w:rPr>
        <w:t>Nguyễn</w:t>
      </w:r>
      <w:proofErr w:type="spellEnd"/>
      <w:r w:rsidRPr="0057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72D01">
        <w:rPr>
          <w:rFonts w:ascii="Times New Roman" w:hAnsi="Times New Roman" w:cs="Times New Roman"/>
          <w:b/>
          <w:bCs/>
          <w:sz w:val="24"/>
          <w:szCs w:val="24"/>
        </w:rPr>
        <w:t>Văn</w:t>
      </w:r>
      <w:proofErr w:type="spellEnd"/>
      <w:r w:rsidRPr="00572D01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Pr="00572D0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1,2</w:t>
      </w:r>
    </w:p>
    <w:p w14:paraId="140F94EB" w14:textId="77777777" w:rsidR="00AB57DF" w:rsidRPr="00572D01" w:rsidRDefault="00AB57DF" w:rsidP="008A5E86">
      <w:pPr>
        <w:spacing w:after="120" w:line="24" w:lineRule="atLeast"/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 w:rsidRPr="00572D0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Trường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Đại</w:t>
      </w:r>
      <w:proofErr w:type="spellEnd"/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học</w:t>
      </w:r>
      <w:proofErr w:type="spellEnd"/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 Y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Hà</w:t>
      </w:r>
      <w:proofErr w:type="spellEnd"/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Nội</w:t>
      </w:r>
      <w:proofErr w:type="spellEnd"/>
    </w:p>
    <w:p w14:paraId="34D0B571" w14:textId="77777777" w:rsidR="00AB57DF" w:rsidRPr="00572D01" w:rsidRDefault="00AB57DF" w:rsidP="008A5E86">
      <w:pPr>
        <w:spacing w:after="120" w:line="24" w:lineRule="atLeast"/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 w:rsidRPr="00572D0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Bệnh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viện</w:t>
      </w:r>
      <w:proofErr w:type="spellEnd"/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 Da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liễu</w:t>
      </w:r>
      <w:proofErr w:type="spellEnd"/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Trung</w:t>
      </w:r>
      <w:proofErr w:type="spellEnd"/>
      <w:r w:rsidRPr="00572D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72D01">
        <w:rPr>
          <w:rFonts w:ascii="Times New Roman" w:hAnsi="Times New Roman" w:cs="Times New Roman"/>
          <w:i/>
          <w:iCs/>
          <w:sz w:val="24"/>
          <w:szCs w:val="24"/>
        </w:rPr>
        <w:t>ương</w:t>
      </w:r>
      <w:proofErr w:type="spellEnd"/>
    </w:p>
    <w:p w14:paraId="2AA63FA3" w14:textId="77777777" w:rsidR="00DB5CB5" w:rsidRPr="00572D01" w:rsidRDefault="00DB5CB5" w:rsidP="00572D01">
      <w:pPr>
        <w:shd w:val="clear" w:color="auto" w:fill="FFFFFF"/>
        <w:spacing w:after="0"/>
        <w:contextualSpacing/>
        <w:jc w:val="both"/>
        <w:rPr>
          <w:rFonts w:ascii="Times New Roman" w:eastAsia="Times New Roman" w:hAnsi="Times New Roman" w:cs="Times New Roman"/>
          <w:b/>
          <w:color w:val="C00000"/>
          <w:sz w:val="40"/>
          <w:szCs w:val="28"/>
        </w:rPr>
      </w:pPr>
    </w:p>
    <w:p w14:paraId="46E419DF" w14:textId="77777777" w:rsidR="007C2F58" w:rsidRPr="00572D01" w:rsidRDefault="00DB5CB5" w:rsidP="00572D01">
      <w:pPr>
        <w:shd w:val="clear" w:color="auto" w:fill="FFFFFF"/>
        <w:spacing w:after="0"/>
        <w:contextualSpacing/>
        <w:jc w:val="both"/>
        <w:rPr>
          <w:rFonts w:ascii="Times New Roman" w:eastAsia="Times New Roman" w:hAnsi="Times New Roman" w:cs="Times New Roman"/>
          <w:b/>
          <w:color w:val="C00000"/>
          <w:sz w:val="40"/>
          <w:szCs w:val="28"/>
        </w:rPr>
      </w:pPr>
      <w:r w:rsidRPr="00572D01">
        <w:rPr>
          <w:rFonts w:ascii="Times New Roman" w:eastAsia="Times New Roman" w:hAnsi="Times New Roman" w:cs="Times New Roman"/>
          <w:b/>
          <w:noProof/>
          <w:color w:val="C00000"/>
          <w:sz w:val="40"/>
          <w:szCs w:val="28"/>
        </w:rPr>
        <w:drawing>
          <wp:anchor distT="0" distB="0" distL="114300" distR="114300" simplePos="0" relativeHeight="251658752" behindDoc="1" locked="0" layoutInCell="1" allowOverlap="1" wp14:anchorId="79DC7025" wp14:editId="18C741A4">
            <wp:simplePos x="0" y="0"/>
            <wp:positionH relativeFrom="column">
              <wp:posOffset>2834640</wp:posOffset>
            </wp:positionH>
            <wp:positionV relativeFrom="paragraph">
              <wp:posOffset>-5080</wp:posOffset>
            </wp:positionV>
            <wp:extent cx="3423285" cy="4631055"/>
            <wp:effectExtent l="19050" t="0" r="5715" b="0"/>
            <wp:wrapTight wrapText="bothSides">
              <wp:wrapPolygon edited="0">
                <wp:start x="-120" y="0"/>
                <wp:lineTo x="-120" y="21502"/>
                <wp:lineTo x="21636" y="21502"/>
                <wp:lineTo x="21636" y="0"/>
                <wp:lineTo x="-120" y="0"/>
              </wp:wrapPolygon>
            </wp:wrapTight>
            <wp:docPr id="1" name="Picture 0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3285" cy="4631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7C2F58" w:rsidRPr="00572D01">
        <w:rPr>
          <w:rFonts w:ascii="Times New Roman" w:eastAsia="Times New Roman" w:hAnsi="Times New Roman" w:cs="Times New Roman"/>
          <w:b/>
          <w:color w:val="C00000"/>
          <w:sz w:val="40"/>
          <w:szCs w:val="28"/>
        </w:rPr>
        <w:t>Ghi</w:t>
      </w:r>
      <w:proofErr w:type="spellEnd"/>
      <w:r w:rsidR="007C2F58" w:rsidRPr="00572D01">
        <w:rPr>
          <w:rFonts w:ascii="Times New Roman" w:eastAsia="Times New Roman" w:hAnsi="Times New Roman" w:cs="Times New Roman"/>
          <w:b/>
          <w:color w:val="C00000"/>
          <w:sz w:val="40"/>
          <w:szCs w:val="28"/>
        </w:rPr>
        <w:t xml:space="preserve"> </w:t>
      </w:r>
      <w:proofErr w:type="spellStart"/>
      <w:r w:rsidR="007C2F58" w:rsidRPr="00572D01">
        <w:rPr>
          <w:rFonts w:ascii="Times New Roman" w:eastAsia="Times New Roman" w:hAnsi="Times New Roman" w:cs="Times New Roman"/>
          <w:b/>
          <w:color w:val="C00000"/>
          <w:sz w:val="40"/>
          <w:szCs w:val="28"/>
        </w:rPr>
        <w:t>chú</w:t>
      </w:r>
      <w:proofErr w:type="spellEnd"/>
      <w:r w:rsidR="007C2F58" w:rsidRPr="00572D01">
        <w:rPr>
          <w:rFonts w:ascii="Times New Roman" w:eastAsia="Times New Roman" w:hAnsi="Times New Roman" w:cs="Times New Roman"/>
          <w:b/>
          <w:color w:val="C00000"/>
          <w:sz w:val="40"/>
          <w:szCs w:val="28"/>
        </w:rPr>
        <w:t xml:space="preserve">: </w:t>
      </w:r>
    </w:p>
    <w:p w14:paraId="37C148B1" w14:textId="77777777" w:rsidR="007C2F58" w:rsidRPr="00572D01" w:rsidRDefault="007C2F58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nt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hữ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: Arial</w:t>
      </w:r>
    </w:p>
    <w:p w14:paraId="0D0E8F7C" w14:textId="77777777" w:rsidR="007C2F58" w:rsidRPr="00572D01" w:rsidRDefault="00DB5CB5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Tiê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ề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</w:t>
      </w:r>
      <w:r w:rsidR="007C2F58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ỡ</w:t>
      </w:r>
      <w:proofErr w:type="spellEnd"/>
      <w:r w:rsidR="007C2F58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7C2F58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hữ</w:t>
      </w:r>
      <w:proofErr w:type="spellEnd"/>
      <w:r w:rsidR="007C2F58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8</w:t>
      </w:r>
      <w:r w:rsidR="00530E76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in </w:t>
      </w:r>
      <w:proofErr w:type="spellStart"/>
      <w:r w:rsidR="00530E76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ậm</w:t>
      </w:r>
      <w:proofErr w:type="spellEnd"/>
    </w:p>
    <w:p w14:paraId="02A35215" w14:textId="77777777" w:rsidR="007C2F58" w:rsidRPr="00572D01" w:rsidRDefault="007C2F58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Mụ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lớ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ỡ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hữ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4</w:t>
      </w:r>
      <w:r w:rsidR="00530E76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in </w:t>
      </w:r>
      <w:proofErr w:type="spellStart"/>
      <w:r w:rsidR="00530E76"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ậm</w:t>
      </w:r>
      <w:proofErr w:type="spellEnd"/>
    </w:p>
    <w:p w14:paraId="4E908E6D" w14:textId="77777777" w:rsidR="007C2F58" w:rsidRPr="00572D01" w:rsidRDefault="007C2F58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Nộ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ung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bà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ỡ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hữ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2</w:t>
      </w:r>
    </w:p>
    <w:p w14:paraId="1AB4B82E" w14:textId="77777777" w:rsidR="007C2F58" w:rsidRPr="00572D01" w:rsidRDefault="007C2F58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C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á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mụ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lớ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á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số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,2,3,4...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Không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đánh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số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la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mã</w:t>
      </w:r>
      <w:proofErr w:type="spellEnd"/>
    </w:p>
    <w:p w14:paraId="220A7941" w14:textId="77777777" w:rsidR="007C2F58" w:rsidRPr="00572D01" w:rsidRDefault="007C2F58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Mục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nhỏ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có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th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ánh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số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.1, 1.2, 1.3...</w:t>
      </w:r>
    </w:p>
    <w:p w14:paraId="06DA8377" w14:textId="77777777" w:rsidR="00DC1091" w:rsidRPr="00572D01" w:rsidRDefault="00DC1091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C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ể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liệ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kê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Sử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dụng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dấu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“•”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đầu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dòng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thay</w:t>
      </w:r>
      <w:proofErr w:type="spellEnd"/>
      <w:r w:rsidR="00D44529"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="00D44529"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dấu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“-“</w:t>
      </w:r>
    </w:p>
    <w:p w14:paraId="07F21F56" w14:textId="77777777" w:rsidR="007C2F58" w:rsidRPr="00572D01" w:rsidRDefault="007C2F58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Phầ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dẫ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dắ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ầ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bà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viết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và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tài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liệu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tham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khảo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không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đánh</w:t>
      </w:r>
      <w:proofErr w:type="spellEnd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C00000"/>
          <w:sz w:val="28"/>
          <w:szCs w:val="28"/>
        </w:rPr>
        <w:t>số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EA8D512" w14:textId="77777777" w:rsidR="000413BF" w:rsidRPr="00572D01" w:rsidRDefault="000413BF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Giã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dòng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: Multiple: 1.3</w:t>
      </w:r>
    </w:p>
    <w:p w14:paraId="5E030188" w14:textId="77777777" w:rsidR="000413BF" w:rsidRPr="00572D01" w:rsidRDefault="000413BF" w:rsidP="00572D01">
      <w:pPr>
        <w:pStyle w:val="ListParagraph"/>
        <w:numPr>
          <w:ilvl w:val="0"/>
          <w:numId w:val="11"/>
        </w:numPr>
        <w:shd w:val="clear" w:color="auto" w:fill="FFFFFF"/>
        <w:tabs>
          <w:tab w:val="left" w:pos="-426"/>
        </w:tabs>
        <w:spacing w:after="0"/>
        <w:ind w:left="-567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Giã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đoạn</w:t>
      </w:r>
      <w:proofErr w:type="spellEnd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12 </w:t>
      </w:r>
      <w:proofErr w:type="spellStart"/>
      <w:r w:rsidRPr="00572D01">
        <w:rPr>
          <w:rFonts w:ascii="Times New Roman" w:eastAsia="Times New Roman" w:hAnsi="Times New Roman" w:cs="Times New Roman"/>
          <w:color w:val="000000"/>
          <w:sz w:val="28"/>
          <w:szCs w:val="28"/>
        </w:rPr>
        <w:t>pt</w:t>
      </w:r>
      <w:proofErr w:type="spellEnd"/>
    </w:p>
    <w:p w14:paraId="345EB11F" w14:textId="77777777" w:rsidR="00384EB4" w:rsidRPr="00572D01" w:rsidRDefault="00384EB4" w:rsidP="00572D01">
      <w:pPr>
        <w:spacing w:after="240" w:line="312" w:lineRule="auto"/>
        <w:jc w:val="both"/>
        <w:rPr>
          <w:rFonts w:ascii="Times New Roman" w:hAnsi="Times New Roman" w:cs="Times New Roman"/>
          <w:b/>
          <w:sz w:val="24"/>
          <w:szCs w:val="28"/>
        </w:rPr>
      </w:pPr>
    </w:p>
    <w:p w14:paraId="2FBDCFA0" w14:textId="77777777" w:rsidR="003404E6" w:rsidRPr="00572D01" w:rsidRDefault="003404E6" w:rsidP="00572D01">
      <w:pPr>
        <w:spacing w:after="240" w:line="312" w:lineRule="auto"/>
        <w:contextualSpacing/>
        <w:jc w:val="both"/>
        <w:rPr>
          <w:rFonts w:ascii="Times New Roman" w:hAnsi="Times New Roman" w:cs="Times New Roman"/>
          <w:b/>
          <w:sz w:val="24"/>
          <w:szCs w:val="28"/>
        </w:rPr>
      </w:pPr>
    </w:p>
    <w:sectPr w:rsidR="003404E6" w:rsidRPr="00572D01" w:rsidSect="00DB5CB5">
      <w:headerReference w:type="defaul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E29A4" w14:textId="77777777" w:rsidR="00071C5A" w:rsidRDefault="00071C5A" w:rsidP="005F13C5">
      <w:pPr>
        <w:spacing w:after="0" w:line="240" w:lineRule="auto"/>
      </w:pPr>
      <w:r>
        <w:separator/>
      </w:r>
    </w:p>
  </w:endnote>
  <w:endnote w:type="continuationSeparator" w:id="0">
    <w:p w14:paraId="31E6687B" w14:textId="77777777" w:rsidR="00071C5A" w:rsidRDefault="00071C5A" w:rsidP="005F1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7C3E0" w14:textId="77777777" w:rsidR="00071C5A" w:rsidRDefault="00071C5A" w:rsidP="005F13C5">
      <w:pPr>
        <w:spacing w:after="0" w:line="240" w:lineRule="auto"/>
      </w:pPr>
      <w:r>
        <w:separator/>
      </w:r>
    </w:p>
  </w:footnote>
  <w:footnote w:type="continuationSeparator" w:id="0">
    <w:p w14:paraId="26815874" w14:textId="77777777" w:rsidR="00071C5A" w:rsidRDefault="00071C5A" w:rsidP="005F1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DA652" w14:textId="0F40C7C6" w:rsidR="005F13C5" w:rsidRDefault="00010B43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863C3BF" wp14:editId="7C919CAD">
          <wp:simplePos x="0" y="0"/>
          <wp:positionH relativeFrom="column">
            <wp:posOffset>4596765</wp:posOffset>
          </wp:positionH>
          <wp:positionV relativeFrom="paragraph">
            <wp:posOffset>-304800</wp:posOffset>
          </wp:positionV>
          <wp:extent cx="732790" cy="518160"/>
          <wp:effectExtent l="0" t="0" r="0" b="0"/>
          <wp:wrapTight wrapText="bothSides">
            <wp:wrapPolygon edited="0">
              <wp:start x="0" y="0"/>
              <wp:lineTo x="0" y="20647"/>
              <wp:lineTo x="20776" y="20647"/>
              <wp:lineTo x="20776" y="0"/>
              <wp:lineTo x="0" y="0"/>
            </wp:wrapPolygon>
          </wp:wrapTight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79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</w:rPr>
      <w:pict w14:anchorId="4C07E71F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5" type="#_x0000_t202" style="position:absolute;margin-left:-55.35pt;margin-top:-12.1pt;width:144.75pt;height:20.25pt;z-index:251659264;visibility:visible;mso-wrap-style:square;mso-width-percent:0;mso-height-percent:0;mso-wrap-distance-left:9pt;mso-wrap-distance-top:3.6pt;mso-wrap-distance-right:9pt;mso-wrap-distance-bottom:3.6pt;mso-position-horizontal-relative:margin;mso-position-vertical-relative:text;mso-width-percent:0;mso-height-percent:0;mso-width-relative:margin;mso-height-relative:margin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" filled="f" stroked="f">
          <v:textbox>
            <w:txbxContent>
              <w:p w14:paraId="466C2F29" w14:textId="77777777" w:rsidR="005F13C5" w:rsidRPr="005F13C5" w:rsidRDefault="005F13C5" w:rsidP="005F13C5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5F13C5">
                  <w:rPr>
                    <w:rFonts w:ascii="Arial" w:hAnsi="Arial" w:cs="Arial"/>
                    <w:b/>
                    <w:sz w:val="20"/>
                  </w:rPr>
                  <w:t>BÀI VIẾT ĐĂNG WEBSITE</w:t>
                </w:r>
              </w:p>
            </w:txbxContent>
          </v:textbox>
          <w10:wrap type="through" anchorx="margin"/>
        </v:shape>
      </w:pict>
    </w:r>
    <w:r w:rsidR="00000000">
      <w:rPr>
        <w:noProof/>
      </w:rPr>
      <w:pict w14:anchorId="4C07E71F">
        <v:shape id="_x0000_s1026" type="#_x0000_t202" style="position:absolute;margin-left:401.85pt;margin-top:-13.9pt;width:87.3pt;height:22.05pt;z-index:251661312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" filled="f" stroked="f">
          <v:textbox>
            <w:txbxContent>
              <w:p w14:paraId="25DA566B" w14:textId="2FD90849" w:rsidR="00010B43" w:rsidRPr="005F13C5" w:rsidRDefault="00010B43" w:rsidP="00010B43">
                <w:pPr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Fonts w:ascii="Arial" w:hAnsi="Arial" w:cs="Arial"/>
                    <w:b/>
                    <w:sz w:val="20"/>
                  </w:rPr>
                  <w:t>DALIEU.VN</w:t>
                </w:r>
              </w:p>
            </w:txbxContent>
          </v:textbox>
          <w10:wrap type="through" anchorx="margin"/>
        </v:shape>
      </w:pict>
    </w:r>
  </w:p>
  <w:p w14:paraId="2576A029" w14:textId="77777777" w:rsidR="005F13C5" w:rsidRDefault="005F1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054D3"/>
    <w:multiLevelType w:val="hybridMultilevel"/>
    <w:tmpl w:val="52B2F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32C4A"/>
    <w:multiLevelType w:val="hybridMultilevel"/>
    <w:tmpl w:val="14DA2FFA"/>
    <w:lvl w:ilvl="0" w:tplc="391C769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8E253F"/>
    <w:multiLevelType w:val="multilevel"/>
    <w:tmpl w:val="3050E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617A9B"/>
    <w:multiLevelType w:val="hybridMultilevel"/>
    <w:tmpl w:val="E09E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C2349"/>
    <w:multiLevelType w:val="multilevel"/>
    <w:tmpl w:val="BB7A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1921ED"/>
    <w:multiLevelType w:val="multilevel"/>
    <w:tmpl w:val="6E983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BD1E67"/>
    <w:multiLevelType w:val="hybridMultilevel"/>
    <w:tmpl w:val="1A98993A"/>
    <w:lvl w:ilvl="0" w:tplc="F56A8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2B0BBB"/>
    <w:multiLevelType w:val="hybridMultilevel"/>
    <w:tmpl w:val="824633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C49A0"/>
    <w:multiLevelType w:val="hybridMultilevel"/>
    <w:tmpl w:val="79AE6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E2F08"/>
    <w:multiLevelType w:val="hybridMultilevel"/>
    <w:tmpl w:val="27CAE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BC07EF"/>
    <w:multiLevelType w:val="hybridMultilevel"/>
    <w:tmpl w:val="162AB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930639">
    <w:abstractNumId w:val="0"/>
  </w:num>
  <w:num w:numId="2" w16cid:durableId="640696374">
    <w:abstractNumId w:val="10"/>
  </w:num>
  <w:num w:numId="3" w16cid:durableId="999768711">
    <w:abstractNumId w:val="9"/>
  </w:num>
  <w:num w:numId="4" w16cid:durableId="1241981055">
    <w:abstractNumId w:val="8"/>
  </w:num>
  <w:num w:numId="5" w16cid:durableId="2086802803">
    <w:abstractNumId w:val="3"/>
  </w:num>
  <w:num w:numId="6" w16cid:durableId="1018770878">
    <w:abstractNumId w:val="7"/>
  </w:num>
  <w:num w:numId="7" w16cid:durableId="1709063949">
    <w:abstractNumId w:val="4"/>
  </w:num>
  <w:num w:numId="8" w16cid:durableId="1066343782">
    <w:abstractNumId w:val="2"/>
  </w:num>
  <w:num w:numId="9" w16cid:durableId="679939442">
    <w:abstractNumId w:val="5"/>
  </w:num>
  <w:num w:numId="10" w16cid:durableId="2051489016">
    <w:abstractNumId w:val="1"/>
  </w:num>
  <w:num w:numId="11" w16cid:durableId="14286910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MDQ0MTc3NTM2NjZR0lEKTi0uzszPAykwrgUAAc198SwAAAA="/>
  </w:docVars>
  <w:rsids>
    <w:rsidRoot w:val="00E44F15"/>
    <w:rsid w:val="00010B43"/>
    <w:rsid w:val="000413BF"/>
    <w:rsid w:val="000662A2"/>
    <w:rsid w:val="00071C5A"/>
    <w:rsid w:val="000A30F2"/>
    <w:rsid w:val="000F28CB"/>
    <w:rsid w:val="0010474F"/>
    <w:rsid w:val="001C34CE"/>
    <w:rsid w:val="001E24F1"/>
    <w:rsid w:val="001E4AC6"/>
    <w:rsid w:val="00236F1C"/>
    <w:rsid w:val="00252525"/>
    <w:rsid w:val="002643A4"/>
    <w:rsid w:val="002F0B32"/>
    <w:rsid w:val="0030142B"/>
    <w:rsid w:val="003048A4"/>
    <w:rsid w:val="00307BCE"/>
    <w:rsid w:val="003404E6"/>
    <w:rsid w:val="00354107"/>
    <w:rsid w:val="00355446"/>
    <w:rsid w:val="00384EB4"/>
    <w:rsid w:val="003A7FFB"/>
    <w:rsid w:val="00455D91"/>
    <w:rsid w:val="004A48F4"/>
    <w:rsid w:val="004F02BF"/>
    <w:rsid w:val="00510774"/>
    <w:rsid w:val="00530E76"/>
    <w:rsid w:val="00572D01"/>
    <w:rsid w:val="00576406"/>
    <w:rsid w:val="005A117F"/>
    <w:rsid w:val="005F13C5"/>
    <w:rsid w:val="00604BC5"/>
    <w:rsid w:val="006427C5"/>
    <w:rsid w:val="00724CF1"/>
    <w:rsid w:val="007402C1"/>
    <w:rsid w:val="00782B4F"/>
    <w:rsid w:val="00793804"/>
    <w:rsid w:val="007C2F58"/>
    <w:rsid w:val="007F1391"/>
    <w:rsid w:val="008066E4"/>
    <w:rsid w:val="00810DA9"/>
    <w:rsid w:val="00832019"/>
    <w:rsid w:val="0083355A"/>
    <w:rsid w:val="008421BF"/>
    <w:rsid w:val="00865B4F"/>
    <w:rsid w:val="008A5E86"/>
    <w:rsid w:val="008B48B5"/>
    <w:rsid w:val="0094757C"/>
    <w:rsid w:val="00954642"/>
    <w:rsid w:val="009635CC"/>
    <w:rsid w:val="00966E0F"/>
    <w:rsid w:val="00993797"/>
    <w:rsid w:val="009945CF"/>
    <w:rsid w:val="009C0E7D"/>
    <w:rsid w:val="00A03735"/>
    <w:rsid w:val="00A06AEA"/>
    <w:rsid w:val="00A51A36"/>
    <w:rsid w:val="00A70418"/>
    <w:rsid w:val="00A92F42"/>
    <w:rsid w:val="00AB57DF"/>
    <w:rsid w:val="00B02D23"/>
    <w:rsid w:val="00B4022B"/>
    <w:rsid w:val="00B4331B"/>
    <w:rsid w:val="00B82160"/>
    <w:rsid w:val="00C217DC"/>
    <w:rsid w:val="00C21A51"/>
    <w:rsid w:val="00C317CA"/>
    <w:rsid w:val="00D44529"/>
    <w:rsid w:val="00D571E6"/>
    <w:rsid w:val="00D8206A"/>
    <w:rsid w:val="00D864D7"/>
    <w:rsid w:val="00DA67B7"/>
    <w:rsid w:val="00DB5CB5"/>
    <w:rsid w:val="00DC1091"/>
    <w:rsid w:val="00E00BCC"/>
    <w:rsid w:val="00E44F15"/>
    <w:rsid w:val="00EB02AC"/>
    <w:rsid w:val="00F0017B"/>
    <w:rsid w:val="00FE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6A298D"/>
  <w15:docId w15:val="{B5703FEC-F4DE-4F30-8E8A-4581513F0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57C"/>
  </w:style>
  <w:style w:type="paragraph" w:styleId="Heading1">
    <w:name w:val="heading 1"/>
    <w:basedOn w:val="Normal"/>
    <w:link w:val="Heading1Char"/>
    <w:uiPriority w:val="9"/>
    <w:qFormat/>
    <w:rsid w:val="00455D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BC5"/>
    <w:pPr>
      <w:ind w:left="720"/>
      <w:contextualSpacing/>
    </w:pPr>
  </w:style>
  <w:style w:type="table" w:styleId="TableGrid">
    <w:name w:val="Table Grid"/>
    <w:basedOn w:val="TableNormal"/>
    <w:uiPriority w:val="59"/>
    <w:rsid w:val="00A0373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55D9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osted-on">
    <w:name w:val="posted-on"/>
    <w:basedOn w:val="DefaultParagraphFont"/>
    <w:rsid w:val="00455D91"/>
  </w:style>
  <w:style w:type="character" w:styleId="Hyperlink">
    <w:name w:val="Hyperlink"/>
    <w:basedOn w:val="DefaultParagraphFont"/>
    <w:uiPriority w:val="99"/>
    <w:semiHidden/>
    <w:unhideWhenUsed/>
    <w:rsid w:val="00455D91"/>
    <w:rPr>
      <w:color w:val="0000FF"/>
      <w:u w:val="single"/>
    </w:rPr>
  </w:style>
  <w:style w:type="character" w:customStyle="1" w:styleId="byline">
    <w:name w:val="byline"/>
    <w:basedOn w:val="DefaultParagraphFont"/>
    <w:rsid w:val="00455D91"/>
  </w:style>
  <w:style w:type="character" w:customStyle="1" w:styleId="author">
    <w:name w:val="author"/>
    <w:basedOn w:val="DefaultParagraphFont"/>
    <w:rsid w:val="00455D91"/>
  </w:style>
  <w:style w:type="paragraph" w:styleId="NormalWeb">
    <w:name w:val="Normal (Web)"/>
    <w:basedOn w:val="Normal"/>
    <w:uiPriority w:val="99"/>
    <w:semiHidden/>
    <w:unhideWhenUsed/>
    <w:rsid w:val="00455D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5D91"/>
    <w:rPr>
      <w:b/>
      <w:bCs/>
    </w:rPr>
  </w:style>
  <w:style w:type="character" w:styleId="Emphasis">
    <w:name w:val="Emphasis"/>
    <w:basedOn w:val="DefaultParagraphFont"/>
    <w:uiPriority w:val="20"/>
    <w:qFormat/>
    <w:rsid w:val="00455D9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3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F1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3C5"/>
  </w:style>
  <w:style w:type="paragraph" w:styleId="Footer">
    <w:name w:val="footer"/>
    <w:basedOn w:val="Normal"/>
    <w:link w:val="FooterChar"/>
    <w:uiPriority w:val="99"/>
    <w:unhideWhenUsed/>
    <w:rsid w:val="005F1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4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0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mnetnz.org/topics/botulinum-toxi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ermnetnz.org/topics/botulinum-toxi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77AC2-1D03-4807-84E6-E7F3162FB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3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H</dc:creator>
  <cp:lastModifiedBy>Yen Vu</cp:lastModifiedBy>
  <cp:revision>75</cp:revision>
  <cp:lastPrinted>2022-11-27T23:43:00Z</cp:lastPrinted>
  <dcterms:created xsi:type="dcterms:W3CDTF">2021-09-24T01:30:00Z</dcterms:created>
  <dcterms:modified xsi:type="dcterms:W3CDTF">2022-11-3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b49871daf8d8c7a03029cee143984bf853b1dee249e53f9ce3b724246229f9</vt:lpwstr>
  </property>
</Properties>
</file>